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0E2623">
      <w:pPr>
        <w:spacing w:line="276" w:lineRule="auto"/>
        <w:jc w:val="center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1.</w:t>
      </w:r>
      <w:r w:rsidRPr="000E2623">
        <w:rPr>
          <w:sz w:val="24"/>
          <w:szCs w:val="24"/>
        </w:rPr>
        <w:tab/>
        <w:t xml:space="preserve">Деятельность человека направлена </w:t>
      </w:r>
      <w:proofErr w:type="gramStart"/>
      <w:r w:rsidRPr="000E2623">
        <w:rPr>
          <w:sz w:val="24"/>
          <w:szCs w:val="24"/>
        </w:rPr>
        <w:t>на</w:t>
      </w:r>
      <w:proofErr w:type="gramEnd"/>
      <w:r w:rsidRPr="000E2623">
        <w:rPr>
          <w:sz w:val="24"/>
          <w:szCs w:val="24"/>
        </w:rPr>
        <w:t>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  <w:t>достижение действия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  <w:t>достижение игры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>достижение инстинкта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  <w:t>цели +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2.</w:t>
      </w:r>
      <w:r w:rsidRPr="000E2623">
        <w:rPr>
          <w:sz w:val="24"/>
          <w:szCs w:val="24"/>
        </w:rPr>
        <w:tab/>
        <w:t>Какое из перечисленных понятий «деятельность» является верным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  <w:t>это неспецифический вид активности человека, направленный на познание и творчество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  <w:t>это специфический вид активности человека, направленный на познание и творческое преобразование окружающего мира +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>это специфический вид активности человека, включающий условия своего существования и социум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 xml:space="preserve">это </w:t>
      </w:r>
      <w:r>
        <w:rPr>
          <w:sz w:val="24"/>
          <w:szCs w:val="24"/>
        </w:rPr>
        <w:t>не</w:t>
      </w:r>
      <w:r w:rsidRPr="000E2623">
        <w:rPr>
          <w:sz w:val="24"/>
          <w:szCs w:val="24"/>
        </w:rPr>
        <w:t>специфический вид активности человека, включающий условия своего существования и социум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3.</w:t>
      </w:r>
      <w:r w:rsidRPr="000E2623">
        <w:rPr>
          <w:sz w:val="24"/>
          <w:szCs w:val="24"/>
        </w:rPr>
        <w:tab/>
        <w:t>Конечным итогом деятельности человека является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  <w:t>цель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  <w:t>действие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>потребность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  <w:t>результат +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4.</w:t>
      </w:r>
      <w:r w:rsidRPr="000E2623">
        <w:rPr>
          <w:sz w:val="24"/>
          <w:szCs w:val="24"/>
        </w:rPr>
        <w:tab/>
        <w:t>Черта, характеризующая как животных, так и человека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  <w:t>сознание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  <w:t>инстинкт +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>мышление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  <w:t>речь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5.</w:t>
      </w:r>
      <w:r w:rsidRPr="000E2623">
        <w:rPr>
          <w:sz w:val="24"/>
          <w:szCs w:val="24"/>
        </w:rPr>
        <w:tab/>
        <w:t>Какой из перечисленных этапов деятельности человека дает оценку этой деятельности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  <w:t>цель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  <w:t>действие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>инстинкт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  <w:t>результат +</w:t>
      </w: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Default="000E2623" w:rsidP="000E2623">
      <w:pPr>
        <w:spacing w:line="276" w:lineRule="auto"/>
        <w:rPr>
          <w:sz w:val="24"/>
          <w:szCs w:val="24"/>
        </w:rPr>
      </w:pP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lastRenderedPageBreak/>
        <w:t>6.</w:t>
      </w:r>
      <w:r w:rsidRPr="000E2623">
        <w:rPr>
          <w:sz w:val="24"/>
          <w:szCs w:val="24"/>
        </w:rPr>
        <w:tab/>
        <w:t>Как называется вид деятельности человека, который построен на соблюдении установленных правил и отличается занимательностью: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а)</w:t>
      </w:r>
      <w:r w:rsidRPr="000E2623">
        <w:rPr>
          <w:sz w:val="24"/>
          <w:szCs w:val="24"/>
        </w:rPr>
        <w:tab/>
        <w:t>игра +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б)</w:t>
      </w:r>
      <w:r w:rsidRPr="000E2623">
        <w:rPr>
          <w:sz w:val="24"/>
          <w:szCs w:val="24"/>
        </w:rPr>
        <w:tab/>
        <w:t>труд</w:t>
      </w:r>
    </w:p>
    <w:p w:rsidR="000E2623" w:rsidRPr="000E2623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в)</w:t>
      </w:r>
      <w:r w:rsidRPr="000E2623">
        <w:rPr>
          <w:sz w:val="24"/>
          <w:szCs w:val="24"/>
        </w:rPr>
        <w:tab/>
        <w:t>учеба</w:t>
      </w:r>
    </w:p>
    <w:p w:rsidR="00A67270" w:rsidRDefault="000E2623" w:rsidP="000E2623">
      <w:pPr>
        <w:spacing w:line="276" w:lineRule="auto"/>
        <w:rPr>
          <w:sz w:val="24"/>
          <w:szCs w:val="24"/>
        </w:rPr>
      </w:pPr>
      <w:r w:rsidRPr="000E2623">
        <w:rPr>
          <w:sz w:val="24"/>
          <w:szCs w:val="24"/>
        </w:rPr>
        <w:t>г)</w:t>
      </w:r>
      <w:r w:rsidRPr="000E2623">
        <w:rPr>
          <w:sz w:val="24"/>
          <w:szCs w:val="24"/>
        </w:rPr>
        <w:tab/>
        <w:t>общение</w:t>
      </w:r>
    </w:p>
    <w:p w:rsidR="00D2731B" w:rsidRDefault="00D2731B" w:rsidP="000E2623">
      <w:pPr>
        <w:spacing w:line="276" w:lineRule="auto"/>
        <w:rPr>
          <w:sz w:val="24"/>
          <w:szCs w:val="24"/>
        </w:rPr>
      </w:pP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7.</w:t>
      </w:r>
      <w:r w:rsidRPr="00D2731B">
        <w:rPr>
          <w:sz w:val="24"/>
          <w:szCs w:val="24"/>
        </w:rPr>
        <w:tab/>
        <w:t>Что является одним из главных условий воплощения цели: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а)</w:t>
      </w:r>
      <w:r w:rsidRPr="00D2731B">
        <w:rPr>
          <w:sz w:val="24"/>
          <w:szCs w:val="24"/>
        </w:rPr>
        <w:tab/>
        <w:t>знания +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б)</w:t>
      </w:r>
      <w:r w:rsidRPr="00D2731B">
        <w:rPr>
          <w:sz w:val="24"/>
          <w:szCs w:val="24"/>
        </w:rPr>
        <w:tab/>
        <w:t>деньги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в)</w:t>
      </w:r>
      <w:r w:rsidRPr="00D2731B">
        <w:rPr>
          <w:sz w:val="24"/>
          <w:szCs w:val="24"/>
        </w:rPr>
        <w:tab/>
        <w:t>увлечения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г)</w:t>
      </w:r>
      <w:r w:rsidRPr="00D2731B">
        <w:rPr>
          <w:sz w:val="24"/>
          <w:szCs w:val="24"/>
        </w:rPr>
        <w:tab/>
        <w:t>хороший сон</w:t>
      </w:r>
    </w:p>
    <w:p w:rsidR="00D2731B" w:rsidRDefault="00D2731B" w:rsidP="00D2731B">
      <w:pPr>
        <w:spacing w:line="276" w:lineRule="auto"/>
        <w:rPr>
          <w:sz w:val="24"/>
          <w:szCs w:val="24"/>
        </w:rPr>
      </w:pP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8.</w:t>
      </w:r>
      <w:r w:rsidRPr="00D2731B">
        <w:rPr>
          <w:sz w:val="24"/>
          <w:szCs w:val="24"/>
        </w:rPr>
        <w:tab/>
        <w:t>Труд - это деятельность человека, которая: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а)</w:t>
      </w:r>
      <w:r w:rsidRPr="00D2731B">
        <w:rPr>
          <w:sz w:val="24"/>
          <w:szCs w:val="24"/>
        </w:rPr>
        <w:tab/>
        <w:t>является обязанностью каждого человека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б)</w:t>
      </w:r>
      <w:r w:rsidRPr="00D2731B">
        <w:rPr>
          <w:sz w:val="24"/>
          <w:szCs w:val="24"/>
        </w:rPr>
        <w:tab/>
        <w:t>не требует специальных знаний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в)</w:t>
      </w:r>
      <w:r w:rsidRPr="00D2731B">
        <w:rPr>
          <w:sz w:val="24"/>
          <w:szCs w:val="24"/>
        </w:rPr>
        <w:tab/>
        <w:t>дает все для жизни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г)</w:t>
      </w:r>
      <w:r w:rsidRPr="00D2731B">
        <w:rPr>
          <w:sz w:val="24"/>
          <w:szCs w:val="24"/>
        </w:rPr>
        <w:tab/>
      </w:r>
      <w:proofErr w:type="gramStart"/>
      <w:r w:rsidRPr="00D2731B">
        <w:rPr>
          <w:sz w:val="24"/>
          <w:szCs w:val="24"/>
        </w:rPr>
        <w:t>обязательна</w:t>
      </w:r>
      <w:proofErr w:type="gramEnd"/>
      <w:r w:rsidRPr="00D2731B">
        <w:rPr>
          <w:sz w:val="24"/>
          <w:szCs w:val="24"/>
        </w:rPr>
        <w:t xml:space="preserve"> для существования и развития +</w:t>
      </w:r>
    </w:p>
    <w:p w:rsidR="00D2731B" w:rsidRDefault="00D2731B" w:rsidP="00D2731B">
      <w:pPr>
        <w:spacing w:line="276" w:lineRule="auto"/>
        <w:rPr>
          <w:sz w:val="24"/>
          <w:szCs w:val="24"/>
        </w:rPr>
      </w:pP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9.</w:t>
      </w:r>
      <w:r w:rsidRPr="00D2731B">
        <w:rPr>
          <w:sz w:val="24"/>
          <w:szCs w:val="24"/>
        </w:rPr>
        <w:tab/>
        <w:t>Какое из приведенных утверждений является верным: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а)</w:t>
      </w:r>
      <w:r w:rsidRPr="00D2731B">
        <w:rPr>
          <w:sz w:val="24"/>
          <w:szCs w:val="24"/>
        </w:rPr>
        <w:tab/>
        <w:t>деятельность - это способность обобщать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б)</w:t>
      </w:r>
      <w:r w:rsidRPr="00D2731B">
        <w:rPr>
          <w:sz w:val="24"/>
          <w:szCs w:val="24"/>
        </w:rPr>
        <w:tab/>
        <w:t>игра - это учение для ребенка +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в)</w:t>
      </w:r>
      <w:r w:rsidRPr="00D2731B">
        <w:rPr>
          <w:sz w:val="24"/>
          <w:szCs w:val="24"/>
        </w:rPr>
        <w:tab/>
        <w:t>деятельностью занимаются все живые существа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г)</w:t>
      </w:r>
      <w:r w:rsidRPr="00D2731B">
        <w:rPr>
          <w:sz w:val="24"/>
          <w:szCs w:val="24"/>
        </w:rPr>
        <w:tab/>
        <w:t>цель определяет действия человека</w:t>
      </w:r>
    </w:p>
    <w:p w:rsidR="00D2731B" w:rsidRDefault="00D2731B" w:rsidP="00D2731B">
      <w:pPr>
        <w:spacing w:line="276" w:lineRule="auto"/>
        <w:rPr>
          <w:sz w:val="24"/>
          <w:szCs w:val="24"/>
        </w:rPr>
      </w:pP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bookmarkStart w:id="0" w:name="_GoBack"/>
      <w:bookmarkEnd w:id="0"/>
      <w:r w:rsidRPr="00D2731B">
        <w:rPr>
          <w:sz w:val="24"/>
          <w:szCs w:val="24"/>
        </w:rPr>
        <w:t>10.</w:t>
      </w:r>
      <w:r w:rsidRPr="00D2731B">
        <w:rPr>
          <w:sz w:val="24"/>
          <w:szCs w:val="24"/>
        </w:rPr>
        <w:tab/>
        <w:t>Что из перечисленного подходит под понятие «деятельность»: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а)</w:t>
      </w:r>
      <w:r w:rsidRPr="00D2731B">
        <w:rPr>
          <w:sz w:val="24"/>
          <w:szCs w:val="24"/>
        </w:rPr>
        <w:tab/>
        <w:t>мама спит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б)</w:t>
      </w:r>
      <w:r w:rsidRPr="00D2731B">
        <w:rPr>
          <w:sz w:val="24"/>
          <w:szCs w:val="24"/>
        </w:rPr>
        <w:tab/>
        <w:t>дети играют в песочнице +</w:t>
      </w:r>
    </w:p>
    <w:p w:rsidR="00D2731B" w:rsidRPr="00D2731B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в)</w:t>
      </w:r>
      <w:r w:rsidRPr="00D2731B">
        <w:rPr>
          <w:sz w:val="24"/>
          <w:szCs w:val="24"/>
        </w:rPr>
        <w:tab/>
        <w:t>старик отдыхает в кресле</w:t>
      </w:r>
    </w:p>
    <w:p w:rsidR="00D2731B" w:rsidRPr="00A67270" w:rsidRDefault="00D2731B" w:rsidP="00D2731B">
      <w:pPr>
        <w:spacing w:line="276" w:lineRule="auto"/>
        <w:rPr>
          <w:sz w:val="24"/>
          <w:szCs w:val="24"/>
        </w:rPr>
      </w:pPr>
      <w:r w:rsidRPr="00D2731B">
        <w:rPr>
          <w:sz w:val="24"/>
          <w:szCs w:val="24"/>
        </w:rPr>
        <w:t>г)</w:t>
      </w:r>
      <w:r w:rsidRPr="00D2731B">
        <w:rPr>
          <w:sz w:val="24"/>
          <w:szCs w:val="24"/>
        </w:rPr>
        <w:tab/>
        <w:t>человек мечтает об ученой деятельности</w:t>
      </w:r>
    </w:p>
    <w:sectPr w:rsidR="00D2731B" w:rsidRPr="00A67270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qgUA3h6cVSwAAAA="/>
  </w:docVars>
  <w:rsids>
    <w:rsidRoot w:val="00414506"/>
    <w:rsid w:val="00053470"/>
    <w:rsid w:val="000753ED"/>
    <w:rsid w:val="00097D8C"/>
    <w:rsid w:val="000E2623"/>
    <w:rsid w:val="00414506"/>
    <w:rsid w:val="006D1254"/>
    <w:rsid w:val="00770F2A"/>
    <w:rsid w:val="00925ABD"/>
    <w:rsid w:val="0094090F"/>
    <w:rsid w:val="009C4CC6"/>
    <w:rsid w:val="00A24B32"/>
    <w:rsid w:val="00A67270"/>
    <w:rsid w:val="00BD6FF3"/>
    <w:rsid w:val="00C03807"/>
    <w:rsid w:val="00C64107"/>
    <w:rsid w:val="00CB7A45"/>
    <w:rsid w:val="00D2731B"/>
    <w:rsid w:val="00E528CC"/>
    <w:rsid w:val="00E730BA"/>
    <w:rsid w:val="00EA11CF"/>
    <w:rsid w:val="00F9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8</cp:revision>
  <dcterms:created xsi:type="dcterms:W3CDTF">2021-09-23T18:09:00Z</dcterms:created>
  <dcterms:modified xsi:type="dcterms:W3CDTF">2021-10-25T20:48:00Z</dcterms:modified>
</cp:coreProperties>
</file>